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84A324" w14:textId="77777777" w:rsidR="009F750C" w:rsidRDefault="0099241D">
      <w:pPr>
        <w:rPr>
          <w:sz w:val="28"/>
          <w:szCs w:val="28"/>
        </w:rPr>
      </w:pPr>
      <w:r>
        <w:rPr>
          <w:sz w:val="28"/>
          <w:szCs w:val="28"/>
        </w:rPr>
        <w:t>Student Fee Committee Agenda</w:t>
      </w:r>
      <w:r>
        <w:rPr>
          <w:noProof/>
        </w:rPr>
        <w:drawing>
          <wp:anchor distT="0" distB="0" distL="0" distR="0" simplePos="0" relativeHeight="251658240" behindDoc="0" locked="0" layoutInCell="1" hidden="0" allowOverlap="1" wp14:anchorId="1303BE48" wp14:editId="11A78116">
            <wp:simplePos x="0" y="0"/>
            <wp:positionH relativeFrom="column">
              <wp:posOffset>3981450</wp:posOffset>
            </wp:positionH>
            <wp:positionV relativeFrom="paragraph">
              <wp:posOffset>0</wp:posOffset>
            </wp:positionV>
            <wp:extent cx="1457325" cy="1581150"/>
            <wp:effectExtent l="0" t="0" r="0" b="0"/>
            <wp:wrapSquare wrapText="bothSides" distT="0" distB="0" distL="0" distR="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5"/>
                    <a:srcRect l="8040" t="6030" r="15075" b="10552"/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1581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737ACB" w14:textId="77777777" w:rsidR="009F750C" w:rsidRDefault="0099241D">
      <w:pPr>
        <w:rPr>
          <w:sz w:val="24"/>
          <w:szCs w:val="24"/>
        </w:rPr>
      </w:pPr>
      <w:r>
        <w:rPr>
          <w:sz w:val="24"/>
          <w:szCs w:val="24"/>
        </w:rPr>
        <w:t xml:space="preserve">January 8th, 2019 </w:t>
      </w:r>
    </w:p>
    <w:p w14:paraId="693A61A2" w14:textId="77777777" w:rsidR="009F750C" w:rsidRDefault="0099241D">
      <w:pPr>
        <w:rPr>
          <w:sz w:val="24"/>
          <w:szCs w:val="24"/>
        </w:rPr>
      </w:pPr>
      <w:r>
        <w:rPr>
          <w:sz w:val="24"/>
          <w:szCs w:val="24"/>
        </w:rPr>
        <w:t>Taylor Graham - Chair</w:t>
      </w:r>
    </w:p>
    <w:p w14:paraId="7FC08447" w14:textId="77777777" w:rsidR="009F750C" w:rsidRDefault="0099241D">
      <w:pPr>
        <w:rPr>
          <w:sz w:val="24"/>
          <w:szCs w:val="24"/>
        </w:rPr>
      </w:pPr>
      <w:r>
        <w:rPr>
          <w:sz w:val="24"/>
          <w:szCs w:val="24"/>
        </w:rPr>
        <w:t xml:space="preserve">Crystal </w:t>
      </w:r>
      <w:proofErr w:type="spellStart"/>
      <w:r>
        <w:rPr>
          <w:sz w:val="24"/>
          <w:szCs w:val="24"/>
        </w:rPr>
        <w:t>Binoeder</w:t>
      </w:r>
      <w:proofErr w:type="spellEnd"/>
      <w:r>
        <w:rPr>
          <w:sz w:val="24"/>
          <w:szCs w:val="24"/>
        </w:rPr>
        <w:t xml:space="preserve"> - Vice Chair</w:t>
      </w:r>
    </w:p>
    <w:p w14:paraId="179F89D6" w14:textId="77777777" w:rsidR="009F750C" w:rsidRDefault="0099241D">
      <w:pPr>
        <w:rPr>
          <w:sz w:val="24"/>
          <w:szCs w:val="24"/>
        </w:rPr>
      </w:pPr>
      <w:r>
        <w:rPr>
          <w:sz w:val="24"/>
          <w:szCs w:val="24"/>
        </w:rPr>
        <w:t>Jordan Jones - Treasurer</w:t>
      </w:r>
    </w:p>
    <w:p w14:paraId="5E779BE6" w14:textId="77777777" w:rsidR="009F750C" w:rsidRDefault="0099241D">
      <w:pPr>
        <w:rPr>
          <w:sz w:val="24"/>
          <w:szCs w:val="24"/>
        </w:rPr>
      </w:pPr>
      <w:r>
        <w:rPr>
          <w:sz w:val="24"/>
          <w:szCs w:val="24"/>
        </w:rPr>
        <w:t xml:space="preserve">Kurt </w:t>
      </w:r>
      <w:proofErr w:type="spellStart"/>
      <w:r>
        <w:rPr>
          <w:sz w:val="24"/>
          <w:szCs w:val="24"/>
        </w:rPr>
        <w:t>Watne</w:t>
      </w:r>
      <w:proofErr w:type="spellEnd"/>
      <w:r>
        <w:rPr>
          <w:sz w:val="24"/>
          <w:szCs w:val="24"/>
        </w:rPr>
        <w:t xml:space="preserve"> - Campus Development</w:t>
      </w:r>
    </w:p>
    <w:p w14:paraId="2DA4B97F" w14:textId="77777777" w:rsidR="009F750C" w:rsidRDefault="0099241D">
      <w:pPr>
        <w:rPr>
          <w:sz w:val="24"/>
          <w:szCs w:val="24"/>
        </w:rPr>
      </w:pPr>
      <w:r>
        <w:rPr>
          <w:sz w:val="24"/>
          <w:szCs w:val="24"/>
        </w:rPr>
        <w:t>JP Marshall - Secretary</w:t>
      </w:r>
    </w:p>
    <w:p w14:paraId="236D090B" w14:textId="77777777" w:rsidR="009F750C" w:rsidRDefault="0099241D">
      <w:pPr>
        <w:rPr>
          <w:sz w:val="24"/>
          <w:szCs w:val="24"/>
        </w:rPr>
      </w:pPr>
      <w:r>
        <w:rPr>
          <w:sz w:val="24"/>
          <w:szCs w:val="24"/>
        </w:rPr>
        <w:t>McKenna Wright - Club Outreach</w:t>
      </w:r>
    </w:p>
    <w:p w14:paraId="29009E8C" w14:textId="77777777" w:rsidR="009F750C" w:rsidRDefault="0099241D">
      <w:pPr>
        <w:rPr>
          <w:sz w:val="24"/>
          <w:szCs w:val="24"/>
        </w:rPr>
      </w:pPr>
      <w:r>
        <w:rPr>
          <w:sz w:val="24"/>
          <w:szCs w:val="24"/>
        </w:rPr>
        <w:t>Kristen Martin - Advisor</w:t>
      </w:r>
    </w:p>
    <w:p w14:paraId="17CF3981" w14:textId="77777777" w:rsidR="009F750C" w:rsidRDefault="009F750C">
      <w:pPr>
        <w:rPr>
          <w:sz w:val="24"/>
          <w:szCs w:val="24"/>
        </w:rPr>
      </w:pPr>
    </w:p>
    <w:tbl>
      <w:tblPr>
        <w:tblStyle w:val="a"/>
        <w:tblW w:w="9525" w:type="dxa"/>
        <w:tblInd w:w="10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525"/>
      </w:tblGrid>
      <w:tr w:rsidR="009F750C" w14:paraId="14982C10" w14:textId="77777777">
        <w:trPr>
          <w:trHeight w:val="960"/>
        </w:trPr>
        <w:tc>
          <w:tcPr>
            <w:tcW w:w="9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DDB8C6" w14:textId="0909674E" w:rsidR="008403AC" w:rsidRDefault="009924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2:00 </w:t>
            </w:r>
            <w:r w:rsidR="006619DB">
              <w:rPr>
                <w:sz w:val="24"/>
                <w:szCs w:val="24"/>
              </w:rPr>
              <w:t xml:space="preserve">- </w:t>
            </w:r>
            <w:r>
              <w:rPr>
                <w:sz w:val="24"/>
                <w:szCs w:val="24"/>
              </w:rPr>
              <w:t xml:space="preserve">Admin Updates / Minute Review/ </w:t>
            </w:r>
          </w:p>
          <w:p w14:paraId="6C062C2A" w14:textId="77777777" w:rsidR="00277E7E" w:rsidRDefault="008403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ylor motioned to approve minuets </w:t>
            </w:r>
            <w:r w:rsidR="00277E7E">
              <w:rPr>
                <w:sz w:val="24"/>
                <w:szCs w:val="24"/>
              </w:rPr>
              <w:t xml:space="preserve"> </w:t>
            </w:r>
          </w:p>
          <w:p w14:paraId="43D935DA" w14:textId="77777777" w:rsidR="008403AC" w:rsidRDefault="008403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urt Moved the motion</w:t>
            </w:r>
          </w:p>
          <w:p w14:paraId="7EF3C9ED" w14:textId="77777777" w:rsidR="008403AC" w:rsidRDefault="008403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Jordan seconded motion </w:t>
            </w:r>
          </w:p>
          <w:p w14:paraId="69969237" w14:textId="3EB1E142" w:rsidR="008403AC" w:rsidRDefault="008403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tion passed </w:t>
            </w:r>
          </w:p>
          <w:p w14:paraId="491B677C" w14:textId="01500964" w:rsidR="004D52F8" w:rsidRDefault="004D52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-0-0</w:t>
            </w:r>
          </w:p>
          <w:p w14:paraId="50743167" w14:textId="77777777" w:rsidR="008403AC" w:rsidRDefault="008403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inutes approved </w:t>
            </w:r>
          </w:p>
        </w:tc>
      </w:tr>
      <w:tr w:rsidR="009F750C" w14:paraId="4D9B15E1" w14:textId="77777777">
        <w:trPr>
          <w:trHeight w:val="880"/>
        </w:trPr>
        <w:tc>
          <w:tcPr>
            <w:tcW w:w="9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DF2E04" w14:textId="6ABBAC69" w:rsidR="009F750C" w:rsidRDefault="009924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2:05 </w:t>
            </w:r>
            <w:r w:rsidR="006619DB">
              <w:rPr>
                <w:sz w:val="24"/>
                <w:szCs w:val="24"/>
              </w:rPr>
              <w:t xml:space="preserve">- </w:t>
            </w:r>
            <w:r>
              <w:rPr>
                <w:sz w:val="24"/>
                <w:szCs w:val="24"/>
              </w:rPr>
              <w:t>Makenna spoke about the</w:t>
            </w:r>
            <w:r w:rsidR="004D52F8">
              <w:rPr>
                <w:sz w:val="24"/>
                <w:szCs w:val="24"/>
              </w:rPr>
              <w:t xml:space="preserve"> MLK</w:t>
            </w:r>
            <w:r>
              <w:rPr>
                <w:sz w:val="24"/>
                <w:szCs w:val="24"/>
              </w:rPr>
              <w:t xml:space="preserve"> day events and how to get clubs to attend. </w:t>
            </w:r>
          </w:p>
          <w:p w14:paraId="08F51EE1" w14:textId="56BA2722" w:rsidR="009F750C" w:rsidRDefault="009924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Kristin gave input about her </w:t>
            </w:r>
            <w:r w:rsidR="006619DB">
              <w:rPr>
                <w:sz w:val="24"/>
                <w:szCs w:val="24"/>
              </w:rPr>
              <w:t>experience</w:t>
            </w:r>
            <w:r>
              <w:rPr>
                <w:sz w:val="24"/>
                <w:szCs w:val="24"/>
              </w:rPr>
              <w:t xml:space="preserve"> at </w:t>
            </w:r>
            <w:r w:rsidR="004D52F8">
              <w:rPr>
                <w:sz w:val="24"/>
                <w:szCs w:val="24"/>
              </w:rPr>
              <w:t>PCC</w:t>
            </w:r>
            <w:r>
              <w:rPr>
                <w:sz w:val="24"/>
                <w:szCs w:val="24"/>
              </w:rPr>
              <w:t xml:space="preserve"> for service learning projects,</w:t>
            </w:r>
            <w:r w:rsidR="004D52F8">
              <w:rPr>
                <w:sz w:val="24"/>
                <w:szCs w:val="24"/>
              </w:rPr>
              <w:t xml:space="preserve"> which included cash incentives for clubs who attended. </w:t>
            </w:r>
            <w:r>
              <w:rPr>
                <w:sz w:val="24"/>
                <w:szCs w:val="24"/>
              </w:rPr>
              <w:t xml:space="preserve"> </w:t>
            </w:r>
          </w:p>
          <w:p w14:paraId="3EAE65E5" w14:textId="77777777" w:rsidR="009F750C" w:rsidRDefault="009F75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  <w:p w14:paraId="492E9E9F" w14:textId="77777777" w:rsidR="009F750C" w:rsidRDefault="009924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ylor made a motion that we use a tier system to award clubs with cash to attend </w:t>
            </w:r>
            <w:r w:rsidR="004D52F8">
              <w:rPr>
                <w:sz w:val="24"/>
                <w:szCs w:val="24"/>
              </w:rPr>
              <w:t xml:space="preserve">MLK </w:t>
            </w:r>
            <w:r>
              <w:rPr>
                <w:sz w:val="24"/>
                <w:szCs w:val="24"/>
              </w:rPr>
              <w:t>day</w:t>
            </w:r>
            <w:r w:rsidR="004D52F8">
              <w:rPr>
                <w:sz w:val="24"/>
                <w:szCs w:val="24"/>
              </w:rPr>
              <w:t xml:space="preserve"> event</w:t>
            </w:r>
            <w:r>
              <w:rPr>
                <w:sz w:val="24"/>
                <w:szCs w:val="24"/>
              </w:rPr>
              <w:t xml:space="preserve">. </w:t>
            </w:r>
          </w:p>
          <w:p w14:paraId="2D89D3EB" w14:textId="77777777" w:rsidR="004D52F8" w:rsidRDefault="004D52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  <w:p w14:paraId="513B083A" w14:textId="77777777" w:rsidR="004D52F8" w:rsidRDefault="004D52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tion passed </w:t>
            </w:r>
          </w:p>
          <w:p w14:paraId="4387D8F5" w14:textId="3D99A1E2" w:rsidR="004D52F8" w:rsidRDefault="004D52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6-0-0 </w:t>
            </w:r>
          </w:p>
        </w:tc>
      </w:tr>
      <w:tr w:rsidR="009F750C" w14:paraId="72E5C19E" w14:textId="77777777">
        <w:trPr>
          <w:trHeight w:val="900"/>
        </w:trPr>
        <w:tc>
          <w:tcPr>
            <w:tcW w:w="9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A341A3" w14:textId="316C51C6" w:rsidR="009F750C" w:rsidRDefault="0099241D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:</w:t>
            </w:r>
            <w:r w:rsidR="00277E7E">
              <w:rPr>
                <w:sz w:val="24"/>
                <w:szCs w:val="24"/>
              </w:rPr>
              <w:t>15</w:t>
            </w:r>
            <w:r w:rsidR="006619DB">
              <w:rPr>
                <w:sz w:val="24"/>
                <w:szCs w:val="24"/>
              </w:rPr>
              <w:t xml:space="preserve"> -</w:t>
            </w:r>
            <w:r>
              <w:rPr>
                <w:sz w:val="24"/>
                <w:szCs w:val="24"/>
              </w:rPr>
              <w:t xml:space="preserve"> Jeffery - Young life club </w:t>
            </w:r>
          </w:p>
          <w:p w14:paraId="7F19EF70" w14:textId="111ECBB9" w:rsidR="009F750C" w:rsidRDefault="0099241D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itched his club which will be a </w:t>
            </w:r>
            <w:r w:rsidR="006619DB">
              <w:rPr>
                <w:sz w:val="24"/>
                <w:szCs w:val="24"/>
              </w:rPr>
              <w:t>faith-based</w:t>
            </w:r>
            <w:r>
              <w:rPr>
                <w:sz w:val="24"/>
                <w:szCs w:val="24"/>
              </w:rPr>
              <w:t xml:space="preserve"> club aimed </w:t>
            </w:r>
            <w:r w:rsidR="006619DB">
              <w:rPr>
                <w:sz w:val="24"/>
                <w:szCs w:val="24"/>
              </w:rPr>
              <w:t>to spreading the message of Jesus</w:t>
            </w:r>
            <w:r>
              <w:rPr>
                <w:sz w:val="24"/>
                <w:szCs w:val="24"/>
              </w:rPr>
              <w:t xml:space="preserve"> through events that are non-threatening and available able to the student body. </w:t>
            </w:r>
          </w:p>
          <w:p w14:paraId="2103AB1A" w14:textId="77777777" w:rsidR="009F750C" w:rsidRDefault="009F750C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  <w:p w14:paraId="24C7D166" w14:textId="77777777" w:rsidR="009F750C" w:rsidRDefault="0099241D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ylor makes motions</w:t>
            </w:r>
          </w:p>
          <w:p w14:paraId="20B8FE70" w14:textId="77777777" w:rsidR="009F750C" w:rsidRDefault="0099241D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Kurt moved the motion </w:t>
            </w:r>
          </w:p>
          <w:p w14:paraId="7405D3FE" w14:textId="77777777" w:rsidR="009F750C" w:rsidRDefault="0099241D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rdan seconded the motion</w:t>
            </w:r>
          </w:p>
          <w:p w14:paraId="1EA2B827" w14:textId="77777777" w:rsidR="009F750C" w:rsidRDefault="0099241D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tion passed</w:t>
            </w:r>
          </w:p>
          <w:p w14:paraId="637F73D4" w14:textId="79D1DEA0" w:rsidR="009F750C" w:rsidRDefault="004D52F8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6-0-0 </w:t>
            </w:r>
          </w:p>
          <w:p w14:paraId="2B8B66AE" w14:textId="77777777" w:rsidR="009F750C" w:rsidRDefault="0099241D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lub chartered </w:t>
            </w:r>
          </w:p>
          <w:p w14:paraId="1DEEF2CF" w14:textId="77777777" w:rsidR="009F750C" w:rsidRDefault="009F750C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</w:tc>
      </w:tr>
      <w:tr w:rsidR="009F750C" w14:paraId="3CE6D4A0" w14:textId="77777777">
        <w:trPr>
          <w:trHeight w:val="940"/>
        </w:trPr>
        <w:tc>
          <w:tcPr>
            <w:tcW w:w="9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41C31B" w14:textId="7D83E920" w:rsidR="009F750C" w:rsidRDefault="0099241D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:</w:t>
            </w:r>
            <w:r w:rsidR="00277E7E">
              <w:rPr>
                <w:sz w:val="24"/>
                <w:szCs w:val="24"/>
              </w:rPr>
              <w:t xml:space="preserve">20 </w:t>
            </w:r>
            <w:r w:rsidR="006619DB">
              <w:rPr>
                <w:sz w:val="24"/>
                <w:szCs w:val="24"/>
              </w:rPr>
              <w:t xml:space="preserve">- </w:t>
            </w:r>
            <w:r w:rsidR="00277E7E">
              <w:rPr>
                <w:sz w:val="24"/>
                <w:szCs w:val="24"/>
              </w:rPr>
              <w:t xml:space="preserve">Kristen Spoke about visiting Corvallis and speaking with the club coordinator on main campus during our next trip to main campus. </w:t>
            </w:r>
          </w:p>
        </w:tc>
      </w:tr>
      <w:tr w:rsidR="009F750C" w14:paraId="56267617" w14:textId="77777777">
        <w:trPr>
          <w:trHeight w:val="920"/>
        </w:trPr>
        <w:tc>
          <w:tcPr>
            <w:tcW w:w="9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77D4AA" w14:textId="58B8C514" w:rsidR="009F750C" w:rsidRDefault="00277E7E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12:25 </w:t>
            </w:r>
            <w:r w:rsidR="006619DB">
              <w:rPr>
                <w:sz w:val="24"/>
                <w:szCs w:val="24"/>
              </w:rPr>
              <w:t xml:space="preserve">- </w:t>
            </w:r>
            <w:r>
              <w:rPr>
                <w:sz w:val="24"/>
                <w:szCs w:val="24"/>
              </w:rPr>
              <w:t>Discussion of student fees in preparation for Thursday’s meeting.</w:t>
            </w:r>
          </w:p>
        </w:tc>
      </w:tr>
      <w:tr w:rsidR="009F750C" w14:paraId="72BA623E" w14:textId="77777777">
        <w:trPr>
          <w:trHeight w:val="1080"/>
        </w:trPr>
        <w:tc>
          <w:tcPr>
            <w:tcW w:w="9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D45C5" w14:textId="03569FA8" w:rsidR="009F750C" w:rsidRDefault="0099241D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:</w:t>
            </w:r>
            <w:r w:rsidR="00552E5D">
              <w:rPr>
                <w:sz w:val="24"/>
                <w:szCs w:val="24"/>
              </w:rPr>
              <w:t>40</w:t>
            </w:r>
            <w:r>
              <w:rPr>
                <w:sz w:val="24"/>
                <w:szCs w:val="24"/>
              </w:rPr>
              <w:t xml:space="preserve"> </w:t>
            </w:r>
            <w:r w:rsidR="006619DB">
              <w:rPr>
                <w:sz w:val="24"/>
                <w:szCs w:val="24"/>
              </w:rPr>
              <w:t xml:space="preserve">- </w:t>
            </w:r>
            <w:r w:rsidR="00552E5D">
              <w:rPr>
                <w:sz w:val="24"/>
                <w:szCs w:val="24"/>
              </w:rPr>
              <w:t>Discussion about re-payment for hours worked in the counseling program that were not compensated by the University</w:t>
            </w:r>
            <w:r w:rsidR="004D52F8">
              <w:rPr>
                <w:sz w:val="24"/>
                <w:szCs w:val="24"/>
              </w:rPr>
              <w:t>.</w:t>
            </w:r>
            <w:r w:rsidR="00552E5D">
              <w:rPr>
                <w:sz w:val="24"/>
                <w:szCs w:val="24"/>
              </w:rPr>
              <w:t xml:space="preserve"> </w:t>
            </w:r>
          </w:p>
        </w:tc>
      </w:tr>
      <w:tr w:rsidR="009F750C" w14:paraId="0ACF6946" w14:textId="77777777">
        <w:trPr>
          <w:trHeight w:val="980"/>
        </w:trPr>
        <w:tc>
          <w:tcPr>
            <w:tcW w:w="9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57CFE5" w14:textId="04AA2F70" w:rsidR="009F750C" w:rsidRDefault="009924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552E5D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:</w:t>
            </w:r>
            <w:r w:rsidR="00552E5D">
              <w:rPr>
                <w:sz w:val="24"/>
                <w:szCs w:val="24"/>
              </w:rPr>
              <w:t xml:space="preserve">38 </w:t>
            </w:r>
            <w:r w:rsidR="006619DB">
              <w:rPr>
                <w:sz w:val="24"/>
                <w:szCs w:val="24"/>
              </w:rPr>
              <w:t xml:space="preserve">- </w:t>
            </w:r>
            <w:r w:rsidR="008403AC">
              <w:rPr>
                <w:sz w:val="24"/>
                <w:szCs w:val="24"/>
              </w:rPr>
              <w:t>D</w:t>
            </w:r>
            <w:r w:rsidR="00552E5D">
              <w:rPr>
                <w:sz w:val="24"/>
                <w:szCs w:val="24"/>
              </w:rPr>
              <w:t xml:space="preserve">iscussion of the EMDR training which cost </w:t>
            </w:r>
            <w:r w:rsidR="008403AC">
              <w:rPr>
                <w:sz w:val="24"/>
                <w:szCs w:val="24"/>
              </w:rPr>
              <w:t>$</w:t>
            </w:r>
            <w:r w:rsidR="00552E5D">
              <w:rPr>
                <w:sz w:val="24"/>
                <w:szCs w:val="24"/>
              </w:rPr>
              <w:t>1000</w:t>
            </w:r>
            <w:r w:rsidR="008403AC">
              <w:rPr>
                <w:sz w:val="24"/>
                <w:szCs w:val="24"/>
              </w:rPr>
              <w:t>.00</w:t>
            </w:r>
            <w:r w:rsidR="00552E5D">
              <w:rPr>
                <w:sz w:val="24"/>
                <w:szCs w:val="24"/>
              </w:rPr>
              <w:t xml:space="preserve"> dollars for the full event. Questions on how to get more students to take advantage of the</w:t>
            </w:r>
            <w:r w:rsidR="004D52F8">
              <w:rPr>
                <w:sz w:val="24"/>
                <w:szCs w:val="24"/>
              </w:rPr>
              <w:t xml:space="preserve"> professional </w:t>
            </w:r>
            <w:proofErr w:type="gramStart"/>
            <w:r w:rsidR="004D52F8">
              <w:rPr>
                <w:sz w:val="24"/>
                <w:szCs w:val="24"/>
              </w:rPr>
              <w:t xml:space="preserve">development </w:t>
            </w:r>
            <w:r w:rsidR="00552E5D">
              <w:rPr>
                <w:sz w:val="24"/>
                <w:szCs w:val="24"/>
              </w:rPr>
              <w:t xml:space="preserve"> funds</w:t>
            </w:r>
            <w:proofErr w:type="gramEnd"/>
            <w:r w:rsidR="00552E5D">
              <w:rPr>
                <w:sz w:val="24"/>
                <w:szCs w:val="24"/>
              </w:rPr>
              <w:t>.</w:t>
            </w:r>
          </w:p>
        </w:tc>
      </w:tr>
      <w:tr w:rsidR="009F750C" w14:paraId="0FAEEF56" w14:textId="77777777">
        <w:trPr>
          <w:trHeight w:val="900"/>
        </w:trPr>
        <w:tc>
          <w:tcPr>
            <w:tcW w:w="9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065741" w14:textId="56027EB7" w:rsidR="009F750C" w:rsidRDefault="00552E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2:40 </w:t>
            </w:r>
            <w:r w:rsidR="006619DB">
              <w:rPr>
                <w:sz w:val="24"/>
                <w:szCs w:val="24"/>
              </w:rPr>
              <w:t xml:space="preserve">- </w:t>
            </w:r>
            <w:r>
              <w:rPr>
                <w:sz w:val="24"/>
                <w:szCs w:val="24"/>
              </w:rPr>
              <w:t xml:space="preserve">Emily </w:t>
            </w:r>
            <w:proofErr w:type="spellStart"/>
            <w:r>
              <w:rPr>
                <w:sz w:val="24"/>
                <w:szCs w:val="24"/>
              </w:rPr>
              <w:t>Carr</w:t>
            </w:r>
            <w:proofErr w:type="spellEnd"/>
          </w:p>
          <w:p w14:paraId="584E34A0" w14:textId="77777777" w:rsidR="00552E5D" w:rsidRDefault="00552E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questing </w:t>
            </w:r>
            <w:r w:rsidR="00F3483E">
              <w:rPr>
                <w:sz w:val="24"/>
                <w:szCs w:val="24"/>
              </w:rPr>
              <w:t>$950.00 in funds</w:t>
            </w:r>
            <w:r>
              <w:rPr>
                <w:sz w:val="24"/>
                <w:szCs w:val="24"/>
              </w:rPr>
              <w:t xml:space="preserve"> </w:t>
            </w:r>
            <w:r w:rsidR="00F3483E">
              <w:rPr>
                <w:sz w:val="24"/>
                <w:szCs w:val="24"/>
              </w:rPr>
              <w:t>for social media marketing for a literary festival “Rendezvous with Risk”</w:t>
            </w:r>
          </w:p>
          <w:p w14:paraId="4B45BA10" w14:textId="77777777" w:rsidR="00F3483E" w:rsidRDefault="00F348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  <w:p w14:paraId="4CFFCCC8" w14:textId="77777777" w:rsidR="00F3483E" w:rsidRDefault="00F348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mmittee deliberated </w:t>
            </w:r>
          </w:p>
          <w:p w14:paraId="0C5FEDC0" w14:textId="4B89133F" w:rsidR="00F3483E" w:rsidRDefault="00F348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Kurt requests that a change made from </w:t>
            </w:r>
            <w:proofErr w:type="spellStart"/>
            <w:r>
              <w:rPr>
                <w:sz w:val="24"/>
                <w:szCs w:val="24"/>
              </w:rPr>
              <w:t>asc</w:t>
            </w:r>
            <w:proofErr w:type="spellEnd"/>
            <w:r>
              <w:rPr>
                <w:sz w:val="24"/>
                <w:szCs w:val="24"/>
              </w:rPr>
              <w:t xml:space="preserve"> to </w:t>
            </w:r>
            <w:proofErr w:type="spellStart"/>
            <w:r>
              <w:rPr>
                <w:sz w:val="24"/>
                <w:szCs w:val="24"/>
              </w:rPr>
              <w:t>sfc</w:t>
            </w:r>
            <w:proofErr w:type="spellEnd"/>
            <w:r>
              <w:rPr>
                <w:sz w:val="24"/>
                <w:szCs w:val="24"/>
              </w:rPr>
              <w:t xml:space="preserve"> on </w:t>
            </w:r>
            <w:r w:rsidR="00D666A9">
              <w:rPr>
                <w:sz w:val="24"/>
                <w:szCs w:val="24"/>
              </w:rPr>
              <w:t>their</w:t>
            </w:r>
            <w:r>
              <w:rPr>
                <w:sz w:val="24"/>
                <w:szCs w:val="24"/>
              </w:rPr>
              <w:t xml:space="preserve"> advertisements.</w:t>
            </w:r>
          </w:p>
          <w:p w14:paraId="5730911A" w14:textId="77777777" w:rsidR="00F3483E" w:rsidRDefault="00F348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  <w:p w14:paraId="7D3B6EAE" w14:textId="77777777" w:rsidR="00F3483E" w:rsidRDefault="00F348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ylor makes a motion to approve</w:t>
            </w:r>
          </w:p>
          <w:p w14:paraId="6C11FA0D" w14:textId="77777777" w:rsidR="00F3483E" w:rsidRDefault="00F348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Kurt moves the motion </w:t>
            </w:r>
          </w:p>
          <w:p w14:paraId="08B2B3D8" w14:textId="77777777" w:rsidR="00D666A9" w:rsidRDefault="00D666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ystal seconded the motion</w:t>
            </w:r>
          </w:p>
          <w:p w14:paraId="4AAA2755" w14:textId="77777777" w:rsidR="00D666A9" w:rsidRDefault="00D666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  <w:p w14:paraId="7CB3B4C1" w14:textId="77777777" w:rsidR="00D666A9" w:rsidRDefault="00D666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tion passed </w:t>
            </w:r>
          </w:p>
          <w:p w14:paraId="152A37E4" w14:textId="77777777" w:rsidR="00F3483E" w:rsidRDefault="00D666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6-0-0 </w:t>
            </w:r>
            <w:r w:rsidR="00F3483E">
              <w:rPr>
                <w:sz w:val="24"/>
                <w:szCs w:val="24"/>
              </w:rPr>
              <w:t xml:space="preserve"> </w:t>
            </w:r>
          </w:p>
        </w:tc>
      </w:tr>
      <w:tr w:rsidR="00F3483E" w14:paraId="2BD04E46" w14:textId="77777777">
        <w:trPr>
          <w:trHeight w:val="900"/>
        </w:trPr>
        <w:tc>
          <w:tcPr>
            <w:tcW w:w="9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2070FC" w14:textId="401D48DD" w:rsidR="00D666A9" w:rsidRDefault="006619D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:00 </w:t>
            </w:r>
            <w:r w:rsidR="00F3246E">
              <w:rPr>
                <w:sz w:val="24"/>
                <w:szCs w:val="24"/>
              </w:rPr>
              <w:t xml:space="preserve">- </w:t>
            </w:r>
            <w:r>
              <w:rPr>
                <w:sz w:val="24"/>
                <w:szCs w:val="24"/>
              </w:rPr>
              <w:t>discussion</w:t>
            </w:r>
            <w:r w:rsidR="00D666A9">
              <w:rPr>
                <w:sz w:val="24"/>
                <w:szCs w:val="24"/>
              </w:rPr>
              <w:t xml:space="preserve"> about the student success centered and the budget townhall. </w:t>
            </w:r>
          </w:p>
          <w:p w14:paraId="089B5CFA" w14:textId="77777777" w:rsidR="00D666A9" w:rsidRDefault="005D27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scussion</w:t>
            </w:r>
            <w:r w:rsidR="00D666A9">
              <w:rPr>
                <w:sz w:val="24"/>
                <w:szCs w:val="24"/>
              </w:rPr>
              <w:t xml:space="preserve"> of student fees </w:t>
            </w:r>
            <w:r>
              <w:rPr>
                <w:sz w:val="24"/>
                <w:szCs w:val="24"/>
              </w:rPr>
              <w:t xml:space="preserve">continued. </w:t>
            </w:r>
          </w:p>
          <w:p w14:paraId="4B4A85BD" w14:textId="77777777" w:rsidR="005D270E" w:rsidRDefault="005D27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  <w:p w14:paraId="04F96FDE" w14:textId="77777777" w:rsidR="005D270E" w:rsidRDefault="005D27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posed increase to the student fees by $25.00 for 19/20 academic year. </w:t>
            </w:r>
          </w:p>
          <w:p w14:paraId="704540B5" w14:textId="77777777" w:rsidR="00F3483E" w:rsidRDefault="00F348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</w:tc>
      </w:tr>
      <w:tr w:rsidR="00D666A9" w14:paraId="4DE73EF2" w14:textId="77777777">
        <w:trPr>
          <w:trHeight w:val="900"/>
        </w:trPr>
        <w:tc>
          <w:tcPr>
            <w:tcW w:w="9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57AA45" w14:textId="67E5536D" w:rsidR="00D666A9" w:rsidRDefault="008403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:20</w:t>
            </w:r>
            <w:r w:rsidR="006619DB">
              <w:rPr>
                <w:sz w:val="24"/>
                <w:szCs w:val="24"/>
              </w:rPr>
              <w:t xml:space="preserve"> </w:t>
            </w:r>
            <w:r w:rsidR="00F3246E">
              <w:rPr>
                <w:sz w:val="24"/>
                <w:szCs w:val="24"/>
              </w:rPr>
              <w:t xml:space="preserve">- </w:t>
            </w:r>
            <w:r>
              <w:rPr>
                <w:sz w:val="24"/>
                <w:szCs w:val="24"/>
              </w:rPr>
              <w:t xml:space="preserve">Rock Climbing Club Sport – Connor and Gabe </w:t>
            </w:r>
          </w:p>
          <w:p w14:paraId="4B2C06E9" w14:textId="77777777" w:rsidR="008403AC" w:rsidRDefault="008403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itching a club that will compete in rock climbing events. </w:t>
            </w:r>
            <w:r w:rsidR="0099241D">
              <w:rPr>
                <w:sz w:val="24"/>
                <w:szCs w:val="24"/>
              </w:rPr>
              <w:t>With a budget requesting 3500 to 5500</w:t>
            </w:r>
          </w:p>
          <w:p w14:paraId="7311FD92" w14:textId="77777777" w:rsidR="0099241D" w:rsidRDefault="009924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  <w:p w14:paraId="1439BD95" w14:textId="4BB4400F" w:rsidR="0099241D" w:rsidRDefault="009924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ylor motions to allot the club </w:t>
            </w:r>
            <w:r w:rsidR="006619DB">
              <w:rPr>
                <w:sz w:val="24"/>
                <w:szCs w:val="24"/>
              </w:rPr>
              <w:t>$</w:t>
            </w:r>
            <w:r>
              <w:rPr>
                <w:sz w:val="24"/>
                <w:szCs w:val="24"/>
              </w:rPr>
              <w:t>4500</w:t>
            </w:r>
            <w:r w:rsidR="006619DB">
              <w:rPr>
                <w:sz w:val="24"/>
                <w:szCs w:val="24"/>
              </w:rPr>
              <w:t>.00</w:t>
            </w:r>
            <w:r>
              <w:rPr>
                <w:sz w:val="24"/>
                <w:szCs w:val="24"/>
              </w:rPr>
              <w:t xml:space="preserve"> </w:t>
            </w:r>
          </w:p>
          <w:p w14:paraId="062AB434" w14:textId="77777777" w:rsidR="0099241D" w:rsidRDefault="009924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Kurt moves the motion </w:t>
            </w:r>
          </w:p>
          <w:p w14:paraId="2F4FF5C6" w14:textId="77777777" w:rsidR="0099241D" w:rsidRDefault="009924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ckenna seconds the motions </w:t>
            </w:r>
          </w:p>
          <w:p w14:paraId="29948054" w14:textId="77777777" w:rsidR="0099241D" w:rsidRDefault="009924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tion passes 6-0-0 </w:t>
            </w:r>
          </w:p>
          <w:p w14:paraId="410BD05C" w14:textId="77777777" w:rsidR="0099241D" w:rsidRDefault="009924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  <w:p w14:paraId="7D453BF3" w14:textId="3EDB915C" w:rsidR="0099241D" w:rsidRDefault="009924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lub </w:t>
            </w:r>
            <w:r w:rsidR="006619DB">
              <w:rPr>
                <w:sz w:val="24"/>
                <w:szCs w:val="24"/>
              </w:rPr>
              <w:t xml:space="preserve">was </w:t>
            </w:r>
            <w:r>
              <w:rPr>
                <w:sz w:val="24"/>
                <w:szCs w:val="24"/>
              </w:rPr>
              <w:t xml:space="preserve">chartered </w:t>
            </w:r>
          </w:p>
          <w:p w14:paraId="6419D402" w14:textId="220E28D2" w:rsidR="0099241D" w:rsidRDefault="006619D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99241D">
              <w:rPr>
                <w:sz w:val="24"/>
                <w:szCs w:val="24"/>
              </w:rPr>
              <w:t>4500</w:t>
            </w:r>
            <w:r>
              <w:rPr>
                <w:sz w:val="24"/>
                <w:szCs w:val="24"/>
              </w:rPr>
              <w:t>.00</w:t>
            </w:r>
            <w:r w:rsidR="0099241D">
              <w:rPr>
                <w:sz w:val="24"/>
                <w:szCs w:val="24"/>
              </w:rPr>
              <w:t xml:space="preserve"> from unallocated</w:t>
            </w:r>
            <w:r>
              <w:rPr>
                <w:sz w:val="24"/>
                <w:szCs w:val="24"/>
              </w:rPr>
              <w:t xml:space="preserve"> funds</w:t>
            </w:r>
            <w:r w:rsidR="0099241D">
              <w:rPr>
                <w:sz w:val="24"/>
                <w:szCs w:val="24"/>
              </w:rPr>
              <w:t xml:space="preserve">. </w:t>
            </w:r>
          </w:p>
        </w:tc>
      </w:tr>
      <w:tr w:rsidR="00D666A9" w14:paraId="095D2A92" w14:textId="77777777">
        <w:trPr>
          <w:trHeight w:val="900"/>
        </w:trPr>
        <w:tc>
          <w:tcPr>
            <w:tcW w:w="9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66AB2C" w14:textId="207E7BBE" w:rsidR="00D666A9" w:rsidRDefault="009924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:30</w:t>
            </w:r>
            <w:r w:rsidR="00F3246E">
              <w:rPr>
                <w:sz w:val="24"/>
                <w:szCs w:val="24"/>
              </w:rPr>
              <w:t xml:space="preserve"> - </w:t>
            </w:r>
            <w:bookmarkStart w:id="0" w:name="_GoBack"/>
            <w:bookmarkEnd w:id="0"/>
            <w:r>
              <w:rPr>
                <w:sz w:val="24"/>
                <w:szCs w:val="24"/>
              </w:rPr>
              <w:t xml:space="preserve"> </w:t>
            </w:r>
          </w:p>
          <w:p w14:paraId="6CC187FB" w14:textId="77777777" w:rsidR="0099241D" w:rsidRDefault="009924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ylor makes a motion to close meeting</w:t>
            </w:r>
          </w:p>
          <w:p w14:paraId="578A8F95" w14:textId="77777777" w:rsidR="0099241D" w:rsidRDefault="009924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Kurt moves the motions </w:t>
            </w:r>
          </w:p>
          <w:p w14:paraId="79B33A71" w14:textId="77777777" w:rsidR="0099241D" w:rsidRDefault="009924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ckenna seconds the motion</w:t>
            </w:r>
          </w:p>
          <w:p w14:paraId="6BD5EFCB" w14:textId="77777777" w:rsidR="0099241D" w:rsidRDefault="009924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eeting adjourned </w:t>
            </w:r>
          </w:p>
        </w:tc>
      </w:tr>
    </w:tbl>
    <w:p w14:paraId="5636E533" w14:textId="77777777" w:rsidR="009F750C" w:rsidRDefault="009F750C">
      <w:pPr>
        <w:rPr>
          <w:sz w:val="24"/>
          <w:szCs w:val="24"/>
        </w:rPr>
      </w:pPr>
    </w:p>
    <w:sectPr w:rsidR="009F750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NTIzMzIytzA0NjZW0lEKTi0uzszPAykwqgUAp9BzviwAAAA="/>
  </w:docVars>
  <w:rsids>
    <w:rsidRoot w:val="009F750C"/>
    <w:rsid w:val="00277E7E"/>
    <w:rsid w:val="004D52F8"/>
    <w:rsid w:val="004D6084"/>
    <w:rsid w:val="00552E5D"/>
    <w:rsid w:val="005D270E"/>
    <w:rsid w:val="006619DB"/>
    <w:rsid w:val="00715D99"/>
    <w:rsid w:val="008403AC"/>
    <w:rsid w:val="0099241D"/>
    <w:rsid w:val="009F750C"/>
    <w:rsid w:val="00D666A9"/>
    <w:rsid w:val="00F3246E"/>
    <w:rsid w:val="00F34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D70CA"/>
  <w15:docId w15:val="{783C7040-D71C-47EB-A650-ACB3BE622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F7C5A8-B8B8-4135-9E2B-584672AB77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380</Words>
  <Characters>21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mes Marshall</dc:creator>
  <cp:lastModifiedBy>James Marshall</cp:lastModifiedBy>
  <cp:revision>5</cp:revision>
  <dcterms:created xsi:type="dcterms:W3CDTF">2019-01-08T21:34:00Z</dcterms:created>
  <dcterms:modified xsi:type="dcterms:W3CDTF">2019-01-10T18:30:00Z</dcterms:modified>
</cp:coreProperties>
</file>